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Dear sir/madam,</w:t>
      </w:r>
    </w:p>
    <w:p w:rsidR="00C571D0" w:rsidRPr="00C571D0" w:rsidRDefault="00C571D0" w:rsidP="00C571D0">
      <w:pPr>
        <w:jc w:val="both"/>
        <w:rPr>
          <w:rFonts w:ascii="Times New Roman" w:hAnsi="Times New Roman" w:cs="Times New Roman"/>
        </w:rPr>
      </w:pPr>
    </w:p>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I’m writing in reference to the advertisement for the position of English Teacher published on 15.03.2015 in the </w:t>
      </w:r>
      <w:r w:rsidRPr="00C571D0">
        <w:rPr>
          <w:rFonts w:ascii="Times New Roman" w:hAnsi="Times New Roman" w:cs="Times New Roman"/>
          <w:i/>
          <w:iCs/>
        </w:rPr>
        <w:t>Sunday Observer.</w:t>
      </w:r>
      <w:r w:rsidRPr="00C571D0">
        <w:rPr>
          <w:rFonts w:ascii="Times New Roman" w:hAnsi="Times New Roman" w:cs="Times New Roman"/>
        </w:rPr>
        <w:t> As a young and motivated English graduate of the University of </w:t>
      </w:r>
      <w:proofErr w:type="spellStart"/>
      <w:r w:rsidRPr="00C571D0">
        <w:rPr>
          <w:rFonts w:ascii="Times New Roman" w:hAnsi="Times New Roman" w:cs="Times New Roman"/>
        </w:rPr>
        <w:t>Nederlands</w:t>
      </w:r>
      <w:proofErr w:type="spellEnd"/>
      <w:r w:rsidRPr="00C571D0">
        <w:rPr>
          <w:rFonts w:ascii="Times New Roman" w:hAnsi="Times New Roman" w:cs="Times New Roman"/>
        </w:rPr>
        <w:t>, I believe that my knowledge and dedication will be of value to your college and your students. </w:t>
      </w:r>
    </w:p>
    <w:p w:rsidR="00C571D0" w:rsidRPr="00C571D0" w:rsidRDefault="00C571D0" w:rsidP="00C571D0">
      <w:pPr>
        <w:jc w:val="both"/>
        <w:rPr>
          <w:rFonts w:ascii="Times New Roman" w:hAnsi="Times New Roman" w:cs="Times New Roman"/>
        </w:rPr>
      </w:pPr>
    </w:p>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I've been involved in various activities of the university which has allowed me to develop strong interpersonal skills and organization skills.</w:t>
      </w:r>
    </w:p>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In addition, I have learnt the value of rewards of hard work and dedication throughout my academic life and I'd like to join your school in striving for excellence. Therefore, I'd consider an ideal candidate for this position.</w:t>
      </w:r>
    </w:p>
    <w:p w:rsidR="00C571D0" w:rsidRPr="00C571D0" w:rsidRDefault="00C571D0" w:rsidP="00C571D0">
      <w:pPr>
        <w:jc w:val="both"/>
        <w:rPr>
          <w:rFonts w:ascii="Times New Roman" w:hAnsi="Times New Roman" w:cs="Times New Roman"/>
        </w:rPr>
      </w:pPr>
    </w:p>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The enclosed resume provides detailed information about me.</w:t>
      </w:r>
    </w:p>
    <w:p w:rsidR="00C571D0" w:rsidRPr="00C571D0" w:rsidRDefault="00C571D0" w:rsidP="00C571D0">
      <w:pPr>
        <w:jc w:val="both"/>
        <w:rPr>
          <w:rFonts w:ascii="Times New Roman" w:hAnsi="Times New Roman" w:cs="Times New Roman"/>
        </w:rPr>
      </w:pPr>
    </w:p>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Thank you very much for your time and consideration.</w:t>
      </w:r>
    </w:p>
    <w:p w:rsidR="00C571D0" w:rsidRPr="00C571D0" w:rsidRDefault="00C571D0" w:rsidP="00C571D0">
      <w:pPr>
        <w:jc w:val="both"/>
        <w:rPr>
          <w:rFonts w:ascii="Times New Roman" w:hAnsi="Times New Roman" w:cs="Times New Roman"/>
        </w:rPr>
      </w:pPr>
    </w:p>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Yours sincerely,</w:t>
      </w:r>
    </w:p>
    <w:p w:rsidR="00C571D0" w:rsidRPr="00C571D0" w:rsidRDefault="00C571D0" w:rsidP="00C571D0">
      <w:pPr>
        <w:jc w:val="both"/>
        <w:rPr>
          <w:rFonts w:ascii="Times New Roman" w:hAnsi="Times New Roman" w:cs="Times New Roman"/>
        </w:rPr>
      </w:pPr>
    </w:p>
    <w:p w:rsidR="00C571D0" w:rsidRPr="00C571D0" w:rsidRDefault="00C571D0" w:rsidP="00C571D0">
      <w:pPr>
        <w:jc w:val="both"/>
        <w:rPr>
          <w:rFonts w:ascii="Times New Roman" w:hAnsi="Times New Roman" w:cs="Times New Roman"/>
        </w:rPr>
      </w:pPr>
      <w:r w:rsidRPr="00C571D0">
        <w:rPr>
          <w:rFonts w:ascii="Times New Roman" w:hAnsi="Times New Roman" w:cs="Times New Roman"/>
        </w:rPr>
        <w:t>Anna Smite</w:t>
      </w:r>
    </w:p>
    <w:p w:rsidR="004E22E8" w:rsidRPr="00C571D0" w:rsidRDefault="004E22E8" w:rsidP="00C571D0">
      <w:pPr>
        <w:jc w:val="both"/>
        <w:rPr>
          <w:rFonts w:ascii="Times New Roman" w:hAnsi="Times New Roman" w:cs="Times New Roman"/>
        </w:rPr>
      </w:pPr>
    </w:p>
    <w:sectPr w:rsidR="004E22E8" w:rsidRPr="00C571D0" w:rsidSect="004E22E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DA1NjG3NDI3szAysbBU0lEKTi0uzszPAykwrAUAINZfkSwAAAA="/>
  </w:docVars>
  <w:rsids>
    <w:rsidRoot w:val="00C571D0"/>
    <w:rsid w:val="004E22E8"/>
    <w:rsid w:val="00637C62"/>
    <w:rsid w:val="0087193D"/>
    <w:rsid w:val="008D501A"/>
    <w:rsid w:val="00926604"/>
    <w:rsid w:val="00A4104A"/>
    <w:rsid w:val="00A44478"/>
    <w:rsid w:val="00C571D0"/>
    <w:rsid w:val="00EF260F"/>
    <w:rsid w:val="00F24661"/>
    <w:rsid w:val="00FA72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2E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614749178">
      <w:bodyDiv w:val="1"/>
      <w:marLeft w:val="0"/>
      <w:marRight w:val="0"/>
      <w:marTop w:val="0"/>
      <w:marBottom w:val="0"/>
      <w:divBdr>
        <w:top w:val="none" w:sz="0" w:space="0" w:color="auto"/>
        <w:left w:val="none" w:sz="0" w:space="0" w:color="auto"/>
        <w:bottom w:val="none" w:sz="0" w:space="0" w:color="auto"/>
        <w:right w:val="none" w:sz="0" w:space="0" w:color="auto"/>
      </w:divBdr>
    </w:div>
    <w:div w:id="181995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4</Words>
  <Characters>712</Characters>
  <Application>Microsoft Office Word</Application>
  <DocSecurity>0</DocSecurity>
  <Lines>5</Lines>
  <Paragraphs>1</Paragraphs>
  <ScaleCrop>false</ScaleCrop>
  <Company/>
  <LinksUpToDate>false</LinksUpToDate>
  <CharactersWithSpaces>8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16-05-24T03:39:00Z</dcterms:created>
  <dcterms:modified xsi:type="dcterms:W3CDTF">2016-05-24T03:40:00Z</dcterms:modified>
</cp:coreProperties>
</file>